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:rsidR="004E500B" w:rsidRPr="00801235" w:rsidRDefault="004E500B" w:rsidP="00801235">
      <w:pPr>
        <w:jc w:val="center"/>
      </w:pPr>
      <w:r w:rsidRPr="00801235">
        <w:t>ПРАВОСЛАВНЫЙ СВЯТО-ТИХОНОВСКИЙ БОГОСЛОВСКИЙ ИНСТИТУТ</w:t>
      </w:r>
    </w:p>
    <w:p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:rsidR="004E500B" w:rsidRPr="00801235" w:rsidRDefault="004E500B" w:rsidP="00801235">
      <w:pPr>
        <w:jc w:val="both"/>
      </w:pPr>
    </w:p>
    <w:p w:rsidR="004E500B" w:rsidRPr="00801235" w:rsidRDefault="004E500B" w:rsidP="00801235">
      <w:pPr>
        <w:jc w:val="center"/>
      </w:pPr>
    </w:p>
    <w:p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801235" w:rsidTr="0025056C">
        <w:tc>
          <w:tcPr>
            <w:tcW w:w="478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123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123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1235">
              <w:rPr>
                <w:i/>
              </w:rPr>
              <w:t xml:space="preserve"> ПСТБИ</w:t>
            </w:r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1235">
              <w:rPr>
                <w:i/>
              </w:rPr>
              <w:t xml:space="preserve">_____________ / </w:t>
            </w:r>
            <w:proofErr w:type="spellStart"/>
            <w:r w:rsidRPr="00801235">
              <w:rPr>
                <w:i/>
              </w:rPr>
              <w:t>прот</w:t>
            </w:r>
            <w:proofErr w:type="spellEnd"/>
            <w:r w:rsidRPr="0080123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123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801235" w:rsidRDefault="004E500B" w:rsidP="0080123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Default="004E500B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Pr="00801235" w:rsidRDefault="00801235" w:rsidP="00801235">
      <w:pPr>
        <w:ind w:left="567" w:hanging="567"/>
        <w:jc w:val="both"/>
      </w:pPr>
    </w:p>
    <w:p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:rsidR="004E500B" w:rsidRPr="00801235" w:rsidRDefault="004E6904" w:rsidP="00801235">
      <w:pPr>
        <w:jc w:val="center"/>
        <w:rPr>
          <w:b/>
          <w:i/>
          <w:spacing w:val="-2"/>
        </w:rPr>
      </w:pPr>
      <w:r>
        <w:rPr>
          <w:b/>
        </w:rPr>
        <w:t>РУССКАЯ РЕЛИГИОЗНАЯ ФИЛОСОФИЯ</w:t>
      </w:r>
    </w:p>
    <w:p w:rsidR="004E500B" w:rsidRDefault="004E500B" w:rsidP="00801235">
      <w:pPr>
        <w:jc w:val="center"/>
        <w:rPr>
          <w:b/>
          <w:i/>
          <w:spacing w:val="-2"/>
        </w:rPr>
      </w:pPr>
    </w:p>
    <w:p w:rsidR="00801235" w:rsidRPr="00801235" w:rsidRDefault="00801235" w:rsidP="00801235">
      <w:pPr>
        <w:jc w:val="center"/>
        <w:rPr>
          <w:b/>
          <w:i/>
          <w:spacing w:val="-2"/>
        </w:rPr>
      </w:pPr>
    </w:p>
    <w:p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="00924E11">
        <w:rPr>
          <w:b/>
          <w:i/>
        </w:rPr>
        <w:t>очно-заочная</w:t>
      </w:r>
    </w:p>
    <w:p w:rsidR="004E500B" w:rsidRPr="00801235" w:rsidRDefault="004E500B" w:rsidP="00801235">
      <w:pPr>
        <w:jc w:val="both"/>
      </w:pPr>
    </w:p>
    <w:p w:rsidR="004E500B" w:rsidRDefault="004E500B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Pr="00801235" w:rsidRDefault="00801235" w:rsidP="00801235">
      <w:pPr>
        <w:jc w:val="both"/>
      </w:pPr>
    </w:p>
    <w:p w:rsidR="004E500B" w:rsidRPr="00801235" w:rsidRDefault="004E500B" w:rsidP="00801235">
      <w:pPr>
        <w:jc w:val="both"/>
      </w:pPr>
    </w:p>
    <w:p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4E6904">
        <w:t>20</w:t>
      </w:r>
      <w:r w:rsidRPr="00801235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924E11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2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915402" w:rsidRPr="00801235" w:rsidRDefault="004621B6" w:rsidP="00801235">
          <w:r w:rsidRPr="00801235">
            <w:fldChar w:fldCharType="end"/>
          </w:r>
        </w:p>
      </w:sdtContent>
    </w:sdt>
    <w:p w:rsidR="00915402" w:rsidRPr="00801235" w:rsidRDefault="00915402" w:rsidP="00801235">
      <w:pPr>
        <w:pStyle w:val="10"/>
        <w:spacing w:before="0" w:after="120"/>
        <w:rPr>
          <w:sz w:val="24"/>
        </w:rPr>
      </w:pPr>
    </w:p>
    <w:p w:rsidR="00915402" w:rsidRPr="00801235" w:rsidRDefault="00915402" w:rsidP="00801235"/>
    <w:p w:rsidR="00915402" w:rsidRPr="00801235" w:rsidRDefault="00915402" w:rsidP="00801235"/>
    <w:p w:rsidR="00915402" w:rsidRPr="00801235" w:rsidRDefault="00915402" w:rsidP="00801235"/>
    <w:p w:rsidR="00AB39C1" w:rsidRDefault="00AB39C1" w:rsidP="00801235"/>
    <w:p w:rsidR="008C680B" w:rsidRDefault="008C680B" w:rsidP="00801235"/>
    <w:p w:rsidR="008C680B" w:rsidRPr="00801235" w:rsidRDefault="008C680B" w:rsidP="00801235"/>
    <w:p w:rsidR="00915402" w:rsidRPr="00801235" w:rsidRDefault="00915402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3" w:name="_Toc55304116"/>
      <w:r w:rsidRPr="00801235">
        <w:rPr>
          <w:sz w:val="24"/>
        </w:rPr>
        <w:lastRenderedPageBreak/>
        <w:t>Цели освоения дисциплины</w:t>
      </w:r>
      <w:bookmarkEnd w:id="73"/>
      <w:bookmarkEnd w:id="72"/>
    </w:p>
    <w:p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она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118"/>
      <w:r w:rsidRPr="00801235">
        <w:rPr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87" w:name="_Toc55304119"/>
      <w:bookmarkStart w:id="88" w:name="_Toc467596869"/>
      <w:bookmarkStart w:id="89" w:name="_Toc467599947"/>
      <w:bookmarkStart w:id="90" w:name="_Toc468272473"/>
      <w:bookmarkStart w:id="91" w:name="_Toc468274074"/>
      <w:bookmarkStart w:id="92" w:name="_Toc468278250"/>
      <w:bookmarkStart w:id="93" w:name="_Toc468280917"/>
      <w:r w:rsidRPr="00801235">
        <w:rPr>
          <w:rFonts w:eastAsia="Calibri"/>
        </w:rPr>
        <w:t>Компетенция, формируемая дисциплиной</w:t>
      </w:r>
      <w:bookmarkEnd w:id="87"/>
    </w:p>
    <w:p w:rsidR="00EE32B1" w:rsidRDefault="00A9215D" w:rsidP="00801235">
      <w:pPr>
        <w:jc w:val="both"/>
      </w:pPr>
      <w:r w:rsidRPr="00801235">
        <w:t>Дисциплина призвана сформировать у обучающихся</w:t>
      </w:r>
      <w:r w:rsidR="00EE32B1">
        <w:t>:</w:t>
      </w:r>
      <w:r w:rsidRPr="00801235">
        <w:t xml:space="preserve"> </w:t>
      </w:r>
    </w:p>
    <w:p w:rsidR="00A9215D" w:rsidRDefault="00A9215D" w:rsidP="00801235">
      <w:pPr>
        <w:jc w:val="both"/>
      </w:pPr>
      <w:r w:rsidRPr="00801235">
        <w:t>общекультурную компетенцию ОК-1: способность использовать основы философских знаний для формиро</w:t>
      </w:r>
      <w:r w:rsidR="00EE32B1">
        <w:t>вания мировоззренческой позиции:</w:t>
      </w:r>
    </w:p>
    <w:p w:rsidR="00EE32B1" w:rsidRPr="00801235" w:rsidRDefault="00EE32B1" w:rsidP="00801235">
      <w:pPr>
        <w:jc w:val="both"/>
      </w:pPr>
      <w:r>
        <w:t xml:space="preserve">профессиональную компетенцию ПК-1: </w:t>
      </w:r>
      <w:r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A9215D" w:rsidRPr="00801235" w:rsidRDefault="00A9215D" w:rsidP="00801235">
      <w:pPr>
        <w:pStyle w:val="3"/>
        <w:spacing w:line="276" w:lineRule="auto"/>
      </w:pPr>
      <w:bookmarkStart w:id="94" w:name="_Toc473664500"/>
      <w:bookmarkStart w:id="95" w:name="_Toc473718078"/>
      <w:bookmarkStart w:id="96" w:name="_Toc473892880"/>
      <w:bookmarkStart w:id="97" w:name="_Toc474840589"/>
      <w:bookmarkStart w:id="98" w:name="_Toc475970636"/>
      <w:bookmarkStart w:id="99" w:name="_Toc55304120"/>
      <w:r w:rsidRPr="00801235">
        <w:t>Этапы освоения компетенции</w:t>
      </w:r>
      <w:bookmarkEnd w:id="94"/>
      <w:bookmarkEnd w:id="95"/>
      <w:bookmarkEnd w:id="96"/>
      <w:bookmarkEnd w:id="97"/>
      <w:bookmarkEnd w:id="98"/>
      <w:bookmarkEnd w:id="99"/>
    </w:p>
    <w:p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801235" w:rsidRDefault="007562A2" w:rsidP="00801235">
      <w:pPr>
        <w:jc w:val="both"/>
      </w:pPr>
      <w:r w:rsidRPr="00801235">
        <w:t xml:space="preserve">На начальном этапе в течение семестра формируются </w:t>
      </w:r>
      <w:proofErr w:type="spellStart"/>
      <w:r w:rsidRPr="00801235">
        <w:t>знаниевые</w:t>
      </w:r>
      <w:proofErr w:type="spellEnd"/>
      <w:r w:rsidRPr="0080123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801235" w:rsidRDefault="007562A2" w:rsidP="00801235">
      <w:pPr>
        <w:jc w:val="both"/>
      </w:pPr>
      <w:r w:rsidRPr="00801235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9215D" w:rsidRPr="00801235" w:rsidRDefault="007562A2" w:rsidP="00801235">
      <w:pPr>
        <w:jc w:val="both"/>
      </w:pPr>
      <w:r w:rsidRPr="00801235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:rsidR="00A9215D" w:rsidRPr="00801235" w:rsidRDefault="00A9215D" w:rsidP="00801235">
      <w:pPr>
        <w:pStyle w:val="3"/>
        <w:spacing w:line="276" w:lineRule="auto"/>
      </w:pPr>
      <w:bookmarkStart w:id="100" w:name="_Toc472951667"/>
      <w:bookmarkStart w:id="101" w:name="_Toc474840590"/>
      <w:bookmarkStart w:id="102" w:name="_Toc475970637"/>
      <w:bookmarkStart w:id="103" w:name="_Toc55304121"/>
      <w:r w:rsidRPr="00801235">
        <w:t>Знания, умения и навыки, получаемые в результате освоения дисциплины</w:t>
      </w:r>
      <w:bookmarkEnd w:id="100"/>
      <w:bookmarkEnd w:id="101"/>
      <w:bookmarkEnd w:id="102"/>
      <w:bookmarkEnd w:id="103"/>
    </w:p>
    <w:p w:rsidR="004E500B" w:rsidRPr="00801235" w:rsidRDefault="004E500B" w:rsidP="00801235">
      <w:pPr>
        <w:jc w:val="both"/>
      </w:pPr>
      <w:r w:rsidRPr="0080123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A9215D" w:rsidRPr="00801235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EE32B1">
              <w:rPr>
                <w:rFonts w:eastAsiaTheme="minorEastAsia"/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80123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EE32B1" w:rsidRPr="001767E2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Владение навыками системного анализа научных богословских </w:t>
            </w:r>
            <w:r w:rsidRPr="001767E2">
              <w:rPr>
                <w:rFonts w:asciiTheme="majorBidi" w:eastAsia="Calibri" w:hAnsiTheme="majorBidi" w:cstheme="majorBidi"/>
                <w:color w:val="000000"/>
              </w:rPr>
              <w:lastRenderedPageBreak/>
              <w:t>проблем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EE32B1" w:rsidRPr="00EE32B1" w:rsidRDefault="00EE32B1" w:rsidP="00EE32B1"/>
    <w:p w:rsidR="00E473E6" w:rsidRDefault="00E473E6" w:rsidP="00801235">
      <w:pPr>
        <w:pStyle w:val="10"/>
        <w:spacing w:before="0" w:after="120"/>
        <w:rPr>
          <w:sz w:val="24"/>
        </w:rPr>
      </w:pPr>
      <w:bookmarkStart w:id="104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88"/>
      <w:bookmarkEnd w:id="89"/>
      <w:bookmarkEnd w:id="90"/>
      <w:bookmarkEnd w:id="91"/>
      <w:bookmarkEnd w:id="92"/>
      <w:bookmarkEnd w:id="93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104"/>
    </w:p>
    <w:tbl>
      <w:tblPr>
        <w:tblW w:w="5000" w:type="pct"/>
        <w:tblLook w:val="04A0" w:firstRow="1" w:lastRow="0" w:firstColumn="1" w:lastColumn="0" w:noHBand="0" w:noVBand="1"/>
      </w:tblPr>
      <w:tblGrid>
        <w:gridCol w:w="1839"/>
        <w:gridCol w:w="545"/>
        <w:gridCol w:w="545"/>
        <w:gridCol w:w="546"/>
        <w:gridCol w:w="547"/>
        <w:gridCol w:w="546"/>
        <w:gridCol w:w="546"/>
        <w:gridCol w:w="546"/>
        <w:gridCol w:w="546"/>
        <w:gridCol w:w="546"/>
        <w:gridCol w:w="546"/>
        <w:gridCol w:w="546"/>
        <w:gridCol w:w="547"/>
        <w:gridCol w:w="590"/>
        <w:gridCol w:w="590"/>
      </w:tblGrid>
      <w:tr w:rsidR="00924E11" w:rsidRPr="00F11EAE" w:rsidTr="00924E11">
        <w:trPr>
          <w:trHeight w:val="195"/>
        </w:trPr>
        <w:tc>
          <w:tcPr>
            <w:tcW w:w="9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7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1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</w:tr>
      <w:tr w:rsidR="00924E11" w:rsidRPr="00F11EAE" w:rsidTr="00924E11">
        <w:trPr>
          <w:cantSplit/>
          <w:trHeight w:val="1134"/>
        </w:trPr>
        <w:tc>
          <w:tcPr>
            <w:tcW w:w="9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7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1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</w:tr>
      <w:tr w:rsidR="00924E11" w:rsidRPr="00F11EAE" w:rsidTr="00924E11">
        <w:trPr>
          <w:cantSplit/>
          <w:trHeight w:val="1465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24E11" w:rsidRPr="00F11EAE" w:rsidTr="00924E11">
        <w:trPr>
          <w:trHeight w:val="250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7.0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E11" w:rsidRPr="00F11EAE" w:rsidRDefault="00924E11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4E500B" w:rsidRPr="00801235" w:rsidRDefault="004E500B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468272475"/>
      <w:bookmarkStart w:id="106" w:name="_Toc468274076"/>
      <w:bookmarkStart w:id="107" w:name="_Toc468278259"/>
      <w:bookmarkStart w:id="108" w:name="_Toc468280919"/>
      <w:bookmarkStart w:id="109" w:name="_Toc55304123"/>
      <w:r w:rsidRPr="00801235">
        <w:rPr>
          <w:sz w:val="24"/>
        </w:rPr>
        <w:t>Содержание дисциплины, структурированное по темам</w:t>
      </w:r>
      <w:bookmarkEnd w:id="105"/>
      <w:bookmarkEnd w:id="106"/>
      <w:bookmarkEnd w:id="107"/>
      <w:bookmarkEnd w:id="108"/>
      <w:bookmarkEnd w:id="10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3"/>
        <w:gridCol w:w="6908"/>
      </w:tblGrid>
      <w:tr w:rsidR="00E473E6" w:rsidRPr="00801235" w:rsidTr="00924E11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801235" w:rsidRDefault="008C680B" w:rsidP="00801235">
            <w:pPr>
              <w:jc w:val="both"/>
              <w:rPr>
                <w:i/>
              </w:rPr>
            </w:pPr>
            <w:bookmarkStart w:id="110" w:name="_GoBack"/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:rsidTr="00924E11">
        <w:trPr>
          <w:cantSplit/>
          <w:trHeight w:val="293"/>
        </w:trPr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ый и культурный контекст становления русской 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801235">
              <w:t>южно-славянское</w:t>
            </w:r>
            <w:proofErr w:type="gramEnd"/>
            <w:r w:rsidRPr="00801235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</w:t>
            </w:r>
            <w:proofErr w:type="gramStart"/>
            <w:r w:rsidRPr="00801235">
              <w:t>веков</w:t>
            </w:r>
            <w:proofErr w:type="gramEnd"/>
            <w:r w:rsidRPr="00801235">
              <w:t xml:space="preserve"> и философия как учебная дисциплина в системе духовного образования: христианский аристотелизм. Философские аспекты старообрядческой полемик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</w:t>
            </w:r>
            <w:r w:rsidRPr="00801235">
              <w:lastRenderedPageBreak/>
              <w:t xml:space="preserve">Становление 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кт с пр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801235">
              <w:t>маугли</w:t>
            </w:r>
            <w:proofErr w:type="spellEnd"/>
            <w:r w:rsidRPr="00801235">
              <w:t xml:space="preserve">»; </w:t>
            </w:r>
            <w:proofErr w:type="spellStart"/>
            <w:r w:rsidRPr="00801235">
              <w:t>антиперсонализм</w:t>
            </w:r>
            <w:proofErr w:type="spellEnd"/>
            <w:r w:rsidRPr="00801235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801235">
              <w:t>христология</w:t>
            </w:r>
            <w:proofErr w:type="spellEnd"/>
            <w:r w:rsidRPr="00801235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lastRenderedPageBreak/>
              <w:t xml:space="preserve">Значение Чаадаева в истории русской мысли: критика предпосылок Просвещения и идея христианской культуры; идея религиозной философии и ее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801235">
              <w:t>интерсубъективистская</w:t>
            </w:r>
            <w:proofErr w:type="spellEnd"/>
            <w:r w:rsidRPr="00801235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801235">
              <w:t>филокатолицизм</w:t>
            </w:r>
            <w:proofErr w:type="spellEnd"/>
            <w:r w:rsidRPr="00801235">
              <w:t xml:space="preserve"> в истории русской мысли и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С.И. </w:t>
            </w:r>
            <w:proofErr w:type="spellStart"/>
            <w:r w:rsidRPr="00801235">
              <w:t>Фудель</w:t>
            </w:r>
            <w:proofErr w:type="spellEnd"/>
            <w:r w:rsidRPr="00801235">
              <w:t xml:space="preserve">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Г. Флоровский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А. </w:t>
            </w:r>
            <w:proofErr w:type="spellStart"/>
            <w:r w:rsidRPr="00801235">
              <w:t>Шмеман</w:t>
            </w:r>
            <w:proofErr w:type="spellEnd"/>
            <w:r w:rsidRPr="00801235">
              <w:t xml:space="preserve">. </w:t>
            </w:r>
            <w:r w:rsidRPr="00801235">
              <w:lastRenderedPageBreak/>
              <w:t>Славянофильство и западничество как константы русской публицистики.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Вл.С. Соловьев: духовный путь, творческая эволюция и основные произведения. Личность Вл. Соловьева и ее характерные черт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801235">
              <w:t>предсоборное</w:t>
            </w:r>
            <w:proofErr w:type="spellEnd"/>
            <w:r w:rsidRPr="00801235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синкретизм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</w:t>
            </w:r>
            <w:proofErr w:type="spellStart"/>
            <w:r w:rsidRPr="00801235">
              <w:t>неоправославие</w:t>
            </w:r>
            <w:proofErr w:type="spellEnd"/>
            <w:r w:rsidRPr="00801235">
              <w:t>/</w:t>
            </w:r>
            <w:proofErr w:type="spellStart"/>
            <w:r w:rsidRPr="00801235">
              <w:t>неославянофильство</w:t>
            </w:r>
            <w:proofErr w:type="spellEnd"/>
            <w:r w:rsidRPr="00801235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801235">
              <w:rPr>
                <w:sz w:val="24"/>
                <w:szCs w:val="24"/>
              </w:rPr>
              <w:t>антроподицеи</w:t>
            </w:r>
            <w:proofErr w:type="spellEnd"/>
            <w:r w:rsidRPr="00801235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</w:t>
            </w:r>
            <w:r w:rsidRPr="00801235">
              <w:rPr>
                <w:sz w:val="24"/>
                <w:szCs w:val="24"/>
              </w:rPr>
              <w:lastRenderedPageBreak/>
              <w:t xml:space="preserve">структура, оригинальность. </w:t>
            </w:r>
            <w:proofErr w:type="spellStart"/>
            <w:r w:rsidRPr="00801235">
              <w:rPr>
                <w:sz w:val="24"/>
                <w:szCs w:val="24"/>
              </w:rPr>
              <w:t>Антиномизм</w:t>
            </w:r>
            <w:proofErr w:type="spellEnd"/>
            <w:r w:rsidRPr="00801235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801235">
              <w:rPr>
                <w:sz w:val="24"/>
                <w:szCs w:val="24"/>
              </w:rPr>
              <w:t>богопознания</w:t>
            </w:r>
            <w:proofErr w:type="spellEnd"/>
            <w:r w:rsidRPr="00801235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801235">
              <w:t>имяславия</w:t>
            </w:r>
            <w:proofErr w:type="spellEnd"/>
            <w:r w:rsidRPr="00801235">
              <w:t xml:space="preserve"> и </w:t>
            </w:r>
            <w:proofErr w:type="spellStart"/>
            <w:r w:rsidRPr="00801235">
              <w:t>софиологии</w:t>
            </w:r>
            <w:proofErr w:type="spellEnd"/>
            <w:r w:rsidRPr="00801235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801235">
              <w:t>ересиологии</w:t>
            </w:r>
            <w:proofErr w:type="spellEnd"/>
            <w:r w:rsidRPr="00801235">
              <w:t>» в «Трагедия философии»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«Ипостась и </w:t>
            </w:r>
            <w:proofErr w:type="spellStart"/>
            <w:r w:rsidRPr="00801235">
              <w:t>ипостасность</w:t>
            </w:r>
            <w:proofErr w:type="spellEnd"/>
            <w:r w:rsidRPr="00801235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801235">
              <w:t>софиологического</w:t>
            </w:r>
            <w:proofErr w:type="spellEnd"/>
            <w:r w:rsidRPr="00801235">
              <w:t xml:space="preserve"> синтеза. Основные проблемы </w:t>
            </w:r>
            <w:proofErr w:type="spellStart"/>
            <w:r w:rsidRPr="00801235">
              <w:t>софиологии</w:t>
            </w:r>
            <w:proofErr w:type="spellEnd"/>
            <w:r w:rsidRPr="00801235">
              <w:t xml:space="preserve">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:rsidTr="00924E11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ррационализм Л.И. </w:t>
            </w:r>
            <w:proofErr w:type="spellStart"/>
            <w:r w:rsidRPr="00801235">
              <w:t>Шестова</w:t>
            </w:r>
            <w:proofErr w:type="spellEnd"/>
            <w:r w:rsidRPr="00801235">
              <w:t xml:space="preserve"> и персонализм Н.А. Бердяева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ии и ее эсхатологический исход. «Русская душа», «русская идея» и судьба России. </w:t>
            </w:r>
          </w:p>
          <w:p w:rsidR="00E473E6" w:rsidRPr="00801235" w:rsidRDefault="00E473E6" w:rsidP="00801235">
            <w:pPr>
              <w:jc w:val="both"/>
            </w:pPr>
            <w:bookmarkStart w:id="111" w:name="_Toc468282044"/>
            <w:r w:rsidRPr="00801235">
              <w:t>Русская религиозная философия XX века в эмиграции.</w:t>
            </w:r>
            <w:bookmarkEnd w:id="111"/>
          </w:p>
          <w:p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112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801235">
              <w:t>неопатристический</w:t>
            </w:r>
            <w:proofErr w:type="spellEnd"/>
            <w:r w:rsidRPr="00801235">
              <w:t xml:space="preserve"> синтез» </w:t>
            </w:r>
            <w:proofErr w:type="spellStart"/>
            <w:r w:rsidRPr="00801235">
              <w:t>прот</w:t>
            </w:r>
            <w:proofErr w:type="spellEnd"/>
            <w:r w:rsidRPr="00801235">
              <w:t>. Георгия Флоровского. Философия и богословие в русской эмигрантской мысли XX века.</w:t>
            </w:r>
            <w:bookmarkEnd w:id="112"/>
            <w:r w:rsidRPr="00801235">
              <w:t xml:space="preserve"> </w:t>
            </w:r>
          </w:p>
        </w:tc>
      </w:tr>
      <w:bookmarkEnd w:id="110"/>
    </w:tbl>
    <w:p w:rsidR="00E473E6" w:rsidRPr="00801235" w:rsidRDefault="00E473E6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3" w:name="_Toc467596881"/>
      <w:bookmarkStart w:id="114" w:name="_Toc467599965"/>
      <w:bookmarkStart w:id="115" w:name="_Toc468272476"/>
      <w:bookmarkStart w:id="116" w:name="_Toc468280920"/>
      <w:bookmarkStart w:id="117" w:name="_Toc55304124"/>
      <w:bookmarkStart w:id="118" w:name="_Toc467596884"/>
      <w:bookmarkStart w:id="119" w:name="_Toc467599968"/>
      <w:bookmarkStart w:id="120" w:name="_Toc468272477"/>
      <w:bookmarkStart w:id="121" w:name="_Toc468274078"/>
      <w:bookmarkStart w:id="122" w:name="_Toc468278275"/>
      <w:r w:rsidRPr="00801235">
        <w:rPr>
          <w:sz w:val="24"/>
        </w:rPr>
        <w:t>Учебно-методическое обеспечение самостоятельной работы обучающихся</w:t>
      </w:r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113"/>
      <w:bookmarkEnd w:id="114"/>
      <w:bookmarkEnd w:id="115"/>
      <w:bookmarkEnd w:id="116"/>
      <w:bookmarkEnd w:id="117"/>
      <w:r w:rsidRPr="00801235">
        <w:rPr>
          <w:sz w:val="24"/>
        </w:rPr>
        <w:t xml:space="preserve"> </w:t>
      </w:r>
    </w:p>
    <w:p w:rsidR="00E473E6" w:rsidRPr="00801235" w:rsidRDefault="00E473E6" w:rsidP="00801235">
      <w:pPr>
        <w:jc w:val="both"/>
      </w:pPr>
      <w:r w:rsidRPr="00801235">
        <w:t>Самостоятельная работа обучающихся обеспечивается следующими документами и материалами: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lastRenderedPageBreak/>
        <w:t>Планами учебных занятий, предоставляемых преподавателем в начале каждого раздела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23" w:name="_Toc468280921"/>
      <w:bookmarkStart w:id="124" w:name="_Toc55304125"/>
      <w:r w:rsidRPr="00801235">
        <w:rPr>
          <w:sz w:val="24"/>
        </w:rPr>
        <w:t>Фонд оценочных средств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801235">
        <w:rPr>
          <w:sz w:val="24"/>
        </w:rPr>
        <w:t xml:space="preserve"> </w:t>
      </w:r>
    </w:p>
    <w:p w:rsidR="00D725FF" w:rsidRPr="00801235" w:rsidRDefault="00D725FF" w:rsidP="00801235">
      <w:pPr>
        <w:pStyle w:val="3"/>
        <w:spacing w:line="276" w:lineRule="auto"/>
      </w:pPr>
      <w:bookmarkStart w:id="125" w:name="_Toc473664508"/>
      <w:bookmarkStart w:id="126" w:name="_Toc473718086"/>
      <w:bookmarkStart w:id="127" w:name="_Toc473892887"/>
      <w:bookmarkStart w:id="128" w:name="_Toc474840596"/>
      <w:bookmarkStart w:id="129" w:name="_Toc475970643"/>
      <w:bookmarkStart w:id="130" w:name="_Toc55304126"/>
      <w:r w:rsidRPr="00801235">
        <w:t>Информация о фонде оценочных средств и контролируемой компетенции</w:t>
      </w:r>
      <w:bookmarkEnd w:id="125"/>
      <w:bookmarkEnd w:id="126"/>
      <w:bookmarkEnd w:id="127"/>
      <w:bookmarkEnd w:id="128"/>
      <w:bookmarkEnd w:id="129"/>
      <w:bookmarkEnd w:id="130"/>
    </w:p>
    <w:p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:rsidR="00D725FF" w:rsidRPr="00801235" w:rsidRDefault="00D725FF" w:rsidP="00801235">
      <w:pPr>
        <w:keepLines/>
        <w:jc w:val="both"/>
      </w:pPr>
      <w:r w:rsidRPr="0080123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801235" w:rsidRDefault="00D725FF" w:rsidP="00801235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55304127"/>
      <w:r w:rsidRPr="00801235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801235" w:rsidRDefault="00D725FF" w:rsidP="00801235">
      <w:pPr>
        <w:pStyle w:val="3"/>
        <w:spacing w:line="276" w:lineRule="auto"/>
      </w:pPr>
      <w:bookmarkStart w:id="137" w:name="_Toc474840598"/>
      <w:bookmarkStart w:id="138" w:name="_Toc475970645"/>
      <w:bookmarkStart w:id="139" w:name="_Toc55304128"/>
      <w:r w:rsidRPr="00801235">
        <w:lastRenderedPageBreak/>
        <w:t>Вопросы для проведения промежуточной аттестации</w:t>
      </w:r>
      <w:bookmarkEnd w:id="137"/>
      <w:bookmarkEnd w:id="138"/>
      <w:bookmarkEnd w:id="139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0" w:name="_Toc468272479"/>
      <w:bookmarkStart w:id="141" w:name="_Toc468274080"/>
      <w:bookmarkStart w:id="142" w:name="_Toc468278277"/>
      <w:bookmarkStart w:id="143" w:name="_Toc468280923"/>
      <w:r w:rsidRPr="00801235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Духовный путь и религиозно-философские идеи В.В. Роза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Л.П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личности в философии Л.П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Критика разума в философии Л.И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Творчество, объективация и смысл истории в философии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Теория познания и онтология Н.О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Аксиология Н.О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801235" w:rsidRDefault="00D725FF" w:rsidP="00801235">
      <w:pPr>
        <w:pStyle w:val="3"/>
        <w:spacing w:line="276" w:lineRule="auto"/>
        <w:rPr>
          <w:bCs/>
        </w:rPr>
      </w:pPr>
      <w:bookmarkStart w:id="144" w:name="_Toc473664511"/>
      <w:bookmarkStart w:id="145" w:name="_Toc473718089"/>
      <w:bookmarkStart w:id="146" w:name="_Toc473892890"/>
      <w:bookmarkStart w:id="147" w:name="_Toc474840599"/>
      <w:bookmarkStart w:id="148" w:name="_Toc475970646"/>
      <w:bookmarkStart w:id="149" w:name="_Toc55304129"/>
      <w:r w:rsidRPr="00801235">
        <w:rPr>
          <w:bCs/>
        </w:rPr>
        <w:t>Критерии оценивания основного этапа освоения компетенции</w:t>
      </w:r>
      <w:bookmarkEnd w:id="144"/>
      <w:bookmarkEnd w:id="145"/>
      <w:bookmarkEnd w:id="146"/>
      <w:bookmarkEnd w:id="147"/>
      <w:bookmarkEnd w:id="148"/>
      <w:bookmarkEnd w:id="149"/>
    </w:p>
    <w:p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r w:rsidRPr="00801235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</w:p>
    <w:p w:rsidR="00D725FF" w:rsidRPr="00801235" w:rsidRDefault="00D725FF" w:rsidP="00801235">
      <w:pPr>
        <w:jc w:val="both"/>
        <w:rPr>
          <w:bCs/>
          <w:i/>
        </w:rPr>
      </w:pPr>
      <w:bookmarkStart w:id="155" w:name="_Toc473664513"/>
      <w:bookmarkStart w:id="156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801235" w:rsidRDefault="00D725FF" w:rsidP="00801235">
      <w:pPr>
        <w:pStyle w:val="3"/>
        <w:spacing w:line="276" w:lineRule="auto"/>
      </w:pPr>
      <w:bookmarkStart w:id="157" w:name="_Toc473892892"/>
      <w:bookmarkStart w:id="158" w:name="_Toc474840601"/>
      <w:bookmarkStart w:id="159" w:name="_Toc475970648"/>
      <w:bookmarkStart w:id="160" w:name="_Toc55304130"/>
      <w:r w:rsidRPr="00801235">
        <w:t>Описание шкал оценивания основного этапа освоения компетенции</w:t>
      </w:r>
      <w:bookmarkEnd w:id="155"/>
      <w:bookmarkEnd w:id="156"/>
      <w:bookmarkEnd w:id="157"/>
      <w:bookmarkEnd w:id="158"/>
      <w:bookmarkEnd w:id="159"/>
      <w:bookmarkEnd w:id="160"/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:rsidR="00D725FF" w:rsidRPr="00801235" w:rsidRDefault="00D725FF" w:rsidP="00801235">
      <w:pPr>
        <w:pStyle w:val="3"/>
        <w:spacing w:line="276" w:lineRule="auto"/>
      </w:pPr>
      <w:bookmarkStart w:id="161" w:name="_Toc473664514"/>
      <w:bookmarkStart w:id="162" w:name="_Toc473718092"/>
      <w:bookmarkStart w:id="163" w:name="_Toc473892893"/>
      <w:bookmarkStart w:id="164" w:name="_Toc474840602"/>
      <w:bookmarkStart w:id="165" w:name="_Toc475970649"/>
      <w:bookmarkStart w:id="166" w:name="_Toc55304131"/>
      <w:r w:rsidRPr="00801235">
        <w:t>Средства оценивания</w:t>
      </w:r>
      <w:bookmarkEnd w:id="161"/>
      <w:bookmarkEnd w:id="162"/>
      <w:bookmarkEnd w:id="163"/>
      <w:bookmarkEnd w:id="164"/>
      <w:bookmarkEnd w:id="165"/>
      <w:bookmarkEnd w:id="166"/>
      <w:r w:rsidRPr="00801235">
        <w:t xml:space="preserve">  </w:t>
      </w:r>
    </w:p>
    <w:p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 оценивается 34 баллами.</w:t>
      </w:r>
    </w:p>
    <w:p w:rsidR="004E500B" w:rsidRPr="00801235" w:rsidRDefault="004E500B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67" w:name="_Toc55304132"/>
      <w:r w:rsidRPr="00801235">
        <w:rPr>
          <w:sz w:val="24"/>
        </w:rPr>
        <w:t>Литература по дисциплине</w:t>
      </w:r>
      <w:bookmarkEnd w:id="140"/>
      <w:bookmarkEnd w:id="141"/>
      <w:bookmarkEnd w:id="142"/>
      <w:bookmarkEnd w:id="143"/>
      <w:bookmarkEnd w:id="167"/>
    </w:p>
    <w:p w:rsidR="00E473E6" w:rsidRPr="00801235" w:rsidRDefault="00E473E6" w:rsidP="00801235">
      <w:pPr>
        <w:pStyle w:val="3"/>
        <w:spacing w:line="276" w:lineRule="auto"/>
      </w:pPr>
      <w:bookmarkStart w:id="168" w:name="_Toc55304133"/>
      <w:r w:rsidRPr="00801235">
        <w:t>Основная:</w:t>
      </w:r>
      <w:bookmarkEnd w:id="168"/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Антонов К.М</w:t>
      </w:r>
      <w:r w:rsidRPr="00801235">
        <w:rPr>
          <w:b w:val="0"/>
        </w:rPr>
        <w:t>. Философия религии в русской метафизике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Бондарева Я.В.,</w:t>
      </w:r>
      <w:r w:rsidRPr="00801235">
        <w:rPr>
          <w:b w:val="0"/>
        </w:rPr>
        <w:t xml:space="preserve"> ред. История русской религиозной философии. М., 2016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801235">
        <w:rPr>
          <w:b w:val="0"/>
          <w:i/>
        </w:rPr>
        <w:t>Василенко Л.И</w:t>
      </w:r>
      <w:r w:rsidRPr="00801235">
        <w:rPr>
          <w:b w:val="0"/>
        </w:rPr>
        <w:t>. Введение в русскую религиозную философию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Зеньковский В.В</w:t>
      </w:r>
      <w:r w:rsidRPr="00801235">
        <w:rPr>
          <w:b w:val="0"/>
        </w:rPr>
        <w:t xml:space="preserve">. История русской философии. М., Академический проект, 2011. 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801235">
        <w:rPr>
          <w:b w:val="0"/>
          <w:i/>
        </w:rPr>
        <w:t>Лосский</w:t>
      </w:r>
      <w:proofErr w:type="spellEnd"/>
      <w:r w:rsidRPr="00801235">
        <w:rPr>
          <w:b w:val="0"/>
          <w:i/>
        </w:rPr>
        <w:t xml:space="preserve"> Н.О</w:t>
      </w:r>
      <w:r w:rsidRPr="00801235">
        <w:rPr>
          <w:b w:val="0"/>
        </w:rPr>
        <w:t xml:space="preserve">. История русской философии М., 2007. </w:t>
      </w:r>
    </w:p>
    <w:p w:rsidR="00E473E6" w:rsidRPr="00801235" w:rsidRDefault="00E473E6" w:rsidP="00801235">
      <w:pPr>
        <w:pStyle w:val="3"/>
        <w:spacing w:line="276" w:lineRule="auto"/>
      </w:pPr>
      <w:bookmarkStart w:id="169" w:name="_Toc55304134"/>
      <w:r w:rsidRPr="00801235">
        <w:t>Дополнительная:</w:t>
      </w:r>
      <w:bookmarkEnd w:id="169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(Трубачев)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801235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</w:t>
      </w:r>
      <w:r w:rsidRPr="00801235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801235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801235">
        <w:rPr>
          <w:rFonts w:ascii="Times New Roman" w:hAnsi="Times New Roman"/>
          <w:sz w:val="24"/>
          <w:szCs w:val="24"/>
        </w:rPr>
        <w:t>Frankfurt</w:t>
      </w:r>
      <w:proofErr w:type="spellEnd"/>
      <w:r w:rsidRPr="00801235">
        <w:rPr>
          <w:rFonts w:ascii="Times New Roman" w:hAnsi="Times New Roman"/>
          <w:sz w:val="24"/>
          <w:szCs w:val="24"/>
        </w:rPr>
        <w:t>/</w:t>
      </w:r>
      <w:proofErr w:type="spellStart"/>
      <w:r w:rsidRPr="00801235">
        <w:rPr>
          <w:rFonts w:ascii="Times New Roman" w:hAnsi="Times New Roman"/>
          <w:sz w:val="24"/>
          <w:szCs w:val="24"/>
        </w:rPr>
        <w:t>Main</w:t>
      </w:r>
      <w:proofErr w:type="spellEnd"/>
      <w:r w:rsidRPr="00801235">
        <w:rPr>
          <w:rFonts w:ascii="Times New Roman" w:hAnsi="Times New Roman"/>
          <w:sz w:val="24"/>
          <w:szCs w:val="24"/>
        </w:rPr>
        <w:t>, 197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Асмус В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Бажов С.И. </w:t>
      </w:r>
      <w:r w:rsidRPr="00801235">
        <w:t xml:space="preserve">Философия истории Н.Я. Данилевского. М., 1997. 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801235">
        <w:rPr>
          <w:spacing w:val="0"/>
          <w:kern w:val="0"/>
          <w:position w:val="0"/>
          <w:szCs w:val="24"/>
          <w:vertAlign w:val="baseline"/>
        </w:rPr>
        <w:t>P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Блехер</w:t>
      </w:r>
      <w:proofErr w:type="spellEnd"/>
      <w:r w:rsidRPr="00801235">
        <w:rPr>
          <w:i/>
        </w:rPr>
        <w:t xml:space="preserve"> Л.И., Любарский Г.И.</w:t>
      </w:r>
      <w:r w:rsidRPr="00801235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lastRenderedPageBreak/>
        <w:t>Буббай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Ф.</w:t>
      </w:r>
      <w:r w:rsidRPr="00801235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В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Ф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Эр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Взыскующие града. Хроника частной жизни русских религиозных философов в письмах и дневниках С.А. </w:t>
      </w:r>
      <w:proofErr w:type="spellStart"/>
      <w:r w:rsidRPr="00801235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, Н.А. Бердяева, С.Н. Булгакова и др. / Под ред. В.И. </w:t>
      </w:r>
      <w:proofErr w:type="spellStart"/>
      <w:r w:rsidRPr="00801235">
        <w:rPr>
          <w:rFonts w:ascii="Times New Roman" w:hAnsi="Times New Roman"/>
          <w:sz w:val="24"/>
          <w:szCs w:val="24"/>
        </w:rPr>
        <w:t>Кейдана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 xml:space="preserve">Владимир Соловьев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В 2-х тт. </w:t>
      </w:r>
      <w:proofErr w:type="gramStart"/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.,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2000-200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врюшин Н.К.</w:t>
      </w:r>
      <w:r w:rsidRPr="00801235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врюшин Н.К.</w:t>
      </w:r>
      <w:r w:rsidRPr="00801235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801235">
        <w:rPr>
          <w:rFonts w:ascii="Times New Roman" w:hAnsi="Times New Roman"/>
          <w:sz w:val="24"/>
          <w:szCs w:val="24"/>
        </w:rPr>
        <w:t>Вып</w:t>
      </w:r>
      <w:proofErr w:type="spellEnd"/>
      <w:r w:rsidRPr="00801235">
        <w:rPr>
          <w:rFonts w:ascii="Times New Roman" w:hAnsi="Times New Roman"/>
          <w:sz w:val="24"/>
          <w:szCs w:val="24"/>
        </w:rPr>
        <w:t>. 1. С.108-13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йденко П.П.</w:t>
      </w:r>
      <w:r w:rsidRPr="00801235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801235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801235">
        <w:rPr>
          <w:rFonts w:ascii="Times New Roman" w:hAnsi="Times New Roman"/>
          <w:sz w:val="24"/>
          <w:szCs w:val="24"/>
        </w:rPr>
        <w:t xml:space="preserve">Избранное. М. – Иерусалим, 2000. (Т.2: «Молодая Россия». Т.3: «Образы прошлого»)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В.И.</w:t>
      </w:r>
      <w:r w:rsidRPr="00801235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Е.</w:t>
      </w:r>
      <w:r w:rsidRPr="00801235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801235">
        <w:rPr>
          <w:rFonts w:ascii="Times New Roman" w:hAnsi="Times New Roman"/>
          <w:sz w:val="24"/>
          <w:szCs w:val="24"/>
        </w:rPr>
        <w:t>Алетейя</w:t>
      </w:r>
      <w:proofErr w:type="spellEnd"/>
      <w:r w:rsidRPr="00801235">
        <w:rPr>
          <w:rFonts w:ascii="Times New Roman" w:hAnsi="Times New Roman"/>
          <w:sz w:val="24"/>
          <w:szCs w:val="24"/>
        </w:rPr>
        <w:t>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влампиев И.И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рмишин О.Т.</w:t>
      </w:r>
      <w:r w:rsidRPr="00801235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 xml:space="preserve"> – первая часть ХХ в.). М.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Завитневич В.З.</w:t>
      </w:r>
      <w:r w:rsidRPr="00801235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Л.А.</w:t>
      </w:r>
      <w:r w:rsidRPr="00801235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Записки петербургских Религиозно-философских собраний (1901-1903 гг.) / Общ. Ред. С.М. Половинкина. М., 200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801235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</w:rPr>
        <w:t xml:space="preserve">И.А. </w:t>
      </w:r>
      <w:proofErr w:type="spellStart"/>
      <w:r w:rsidRPr="00801235">
        <w:rPr>
          <w:kern w:val="24"/>
          <w:position w:val="0"/>
          <w:szCs w:val="24"/>
          <w:vertAlign w:val="baseline"/>
        </w:rPr>
        <w:t>Ильин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801235">
        <w:rPr>
          <w:kern w:val="24"/>
          <w:position w:val="0"/>
          <w:szCs w:val="24"/>
          <w:vertAlign w:val="baseline"/>
        </w:rPr>
        <w:t>et</w:t>
      </w:r>
      <w:proofErr w:type="gramEnd"/>
      <w:r w:rsidRPr="00801235">
        <w:rPr>
          <w:kern w:val="24"/>
          <w:position w:val="0"/>
          <w:szCs w:val="24"/>
          <w:vertAlign w:val="baseline"/>
        </w:rPr>
        <w:t xml:space="preserve"> contra. </w:t>
      </w:r>
      <w:r w:rsidRPr="00801235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801235">
        <w:rPr>
          <w:rFonts w:ascii="Times New Roman" w:hAnsi="Times New Roman"/>
          <w:sz w:val="24"/>
          <w:szCs w:val="24"/>
        </w:rPr>
        <w:t>Редкол</w:t>
      </w:r>
      <w:proofErr w:type="spellEnd"/>
      <w:r w:rsidRPr="00801235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Каменский З.А. </w:t>
      </w:r>
      <w:r w:rsidRPr="00801235">
        <w:t>Философия славянофилов:</w:t>
      </w:r>
      <w:r w:rsidRPr="00801235">
        <w:rPr>
          <w:i/>
        </w:rPr>
        <w:t xml:space="preserve"> </w:t>
      </w:r>
      <w:r w:rsidRPr="00801235">
        <w:t>Иван Киреевский и Алексей Хомяков. СПб, 2003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lastRenderedPageBreak/>
        <w:t>Катасонов</w:t>
      </w:r>
      <w:proofErr w:type="spellEnd"/>
      <w:r w:rsidRPr="00801235">
        <w:rPr>
          <w:i/>
        </w:rPr>
        <w:t xml:space="preserve"> В.Н.</w:t>
      </w:r>
      <w:r w:rsidRPr="00801235">
        <w:t xml:space="preserve"> </w:t>
      </w:r>
      <w:r w:rsidRPr="00801235">
        <w:rPr>
          <w:noProof/>
          <w:lang w:bidi="he-IL"/>
        </w:rPr>
        <w:drawing>
          <wp:inline distT="0" distB="0" distL="0" distR="0" wp14:anchorId="5EFCA081" wp14:editId="1CA66F60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1235">
        <w:t>Национально-государственная идея России: верность историческому призванию. Пермь, 1998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Константи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sz w:val="24"/>
          <w:szCs w:val="24"/>
        </w:rPr>
        <w:t>Леонть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801235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801235">
        <w:rPr>
          <w:rFonts w:ascii="Times New Roman" w:hAnsi="Times New Roman"/>
          <w:sz w:val="24"/>
          <w:szCs w:val="24"/>
        </w:rPr>
        <w:t>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801235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.Соловьев. М.: ИФ РАН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патин Л.М.</w:t>
      </w:r>
      <w:r w:rsidRPr="00801235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Вл.</w:t>
      </w:r>
      <w:r w:rsidRPr="00801235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Н.О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укьянов С.М.</w:t>
      </w:r>
      <w:r w:rsidRPr="00801235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801235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Малявин С.Н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Н.</w:t>
      </w:r>
      <w:r w:rsidRPr="00801235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801235">
        <w:rPr>
          <w:rFonts w:ascii="Times New Roman" w:hAnsi="Times New Roman"/>
          <w:sz w:val="24"/>
          <w:szCs w:val="24"/>
          <w:lang w:val="en-US"/>
        </w:rPr>
        <w:t>http</w:t>
      </w:r>
      <w:r w:rsidRPr="00801235">
        <w:rPr>
          <w:rFonts w:ascii="Times New Roman" w:hAnsi="Times New Roman"/>
          <w:sz w:val="24"/>
          <w:szCs w:val="24"/>
        </w:rPr>
        <w:t>://</w:t>
      </w:r>
      <w:r w:rsidRPr="00801235">
        <w:rPr>
          <w:rFonts w:ascii="Times New Roman" w:hAnsi="Times New Roman"/>
          <w:sz w:val="24"/>
          <w:szCs w:val="24"/>
          <w:lang w:val="en-US"/>
        </w:rPr>
        <w:t>www</w:t>
      </w:r>
      <w:r w:rsidRPr="00801235">
        <w:rPr>
          <w:rFonts w:ascii="Times New Roman" w:hAnsi="Times New Roman"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  <w:lang w:val="en-US"/>
        </w:rPr>
        <w:t>T</w:t>
      </w:r>
      <w:r w:rsidRPr="00801235">
        <w:rPr>
          <w:rFonts w:ascii="Times New Roman" w:hAnsi="Times New Roman"/>
          <w:sz w:val="24"/>
          <w:szCs w:val="24"/>
        </w:rPr>
        <w:t>raditionalLib.narod.ru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801235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Н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Бердя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Николай Федоров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В 2-х тт. </w:t>
      </w:r>
      <w:proofErr w:type="gramStart"/>
      <w:r w:rsidRPr="00801235">
        <w:rPr>
          <w:rFonts w:ascii="Times New Roman" w:hAnsi="Times New Roman"/>
          <w:sz w:val="24"/>
          <w:szCs w:val="24"/>
        </w:rPr>
        <w:t>СПб.,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Новгородцев П.И.</w:t>
      </w:r>
      <w:r w:rsidRPr="00801235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Новикова Л.И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И.Н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Б.</w:t>
      </w:r>
      <w:r w:rsidRPr="00801235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>Отечественная философская мысль о войне, армии, воинском долге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А.И., Лосев А.Ф., Радлов Э.Л., </w:t>
      </w:r>
      <w:proofErr w:type="spellStart"/>
      <w:r w:rsidRPr="00801235">
        <w:rPr>
          <w:rFonts w:ascii="Times New Roman" w:hAnsi="Times New Roman"/>
          <w:sz w:val="24"/>
          <w:szCs w:val="24"/>
        </w:rPr>
        <w:t>Шпет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Г.Г. Свердловск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Флоренский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sz w:val="24"/>
          <w:szCs w:val="24"/>
        </w:rPr>
        <w:t>Я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Чаадаев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801235">
        <w:rPr>
          <w:rFonts w:ascii="Times New Roman" w:hAnsi="Times New Roman"/>
          <w:sz w:val="24"/>
          <w:szCs w:val="24"/>
        </w:rPr>
        <w:t>подг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801235">
        <w:rPr>
          <w:rFonts w:ascii="Times New Roman" w:hAnsi="Times New Roman"/>
          <w:sz w:val="24"/>
          <w:szCs w:val="24"/>
        </w:rPr>
        <w:t>коммент</w:t>
      </w:r>
      <w:proofErr w:type="spellEnd"/>
      <w:r w:rsidRPr="00801235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овинкин С.М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торацкий Н.П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801235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801235">
        <w:rPr>
          <w:kern w:val="22"/>
          <w:position w:val="0"/>
          <w:szCs w:val="24"/>
          <w:vertAlign w:val="baseline"/>
        </w:rPr>
        <w:t>Pittsburg</w:t>
      </w:r>
      <w:r w:rsidRPr="00801235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А.Ф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801235">
        <w:rPr>
          <w:kern w:val="24"/>
          <w:position w:val="0"/>
          <w:szCs w:val="24"/>
          <w:vertAlign w:val="baseline"/>
        </w:rPr>
        <w:t>Boston</w:t>
      </w:r>
      <w:r w:rsidRPr="00801235">
        <w:rPr>
          <w:kern w:val="24"/>
          <w:position w:val="0"/>
          <w:szCs w:val="24"/>
          <w:vertAlign w:val="baseline"/>
          <w:lang w:val="ru-RU"/>
        </w:rPr>
        <w:t>, 1973.</w:t>
      </w:r>
      <w:r w:rsidRPr="00801235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kern w:val="24"/>
          <w:sz w:val="24"/>
          <w:szCs w:val="24"/>
        </w:rPr>
        <w:t>С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kern w:val="24"/>
          <w:sz w:val="24"/>
          <w:szCs w:val="24"/>
        </w:rPr>
        <w:t>Н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Булгаков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et contra.</w:t>
      </w:r>
      <w:r w:rsidRPr="00801235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801235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статей о Вл. Соловьеве. Брюссель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801235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мысл жизни. / Общ. ред. и сост. Н.К. Гаврюшина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В.С.</w:t>
      </w:r>
      <w:r w:rsidRPr="00801235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</w:t>
      </w:r>
      <w:r w:rsidRPr="00801235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М.</w:t>
      </w:r>
      <w:r w:rsidRPr="00801235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lastRenderedPageBreak/>
        <w:t>Сорокин П.А.</w:t>
      </w:r>
      <w:r w:rsidRPr="00801235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епун Ф.А.</w:t>
      </w:r>
      <w:r w:rsidRPr="00801235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руве П.Б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Patriotica</w:t>
      </w:r>
      <w:proofErr w:type="spellEnd"/>
      <w:r w:rsidRPr="00801235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801235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801235">
        <w:rPr>
          <w:spacing w:val="0"/>
          <w:kern w:val="24"/>
          <w:position w:val="0"/>
          <w:szCs w:val="24"/>
          <w:vertAlign w:val="baseline"/>
        </w:rPr>
        <w:t>XI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801235">
        <w:rPr>
          <w:spacing w:val="0"/>
          <w:kern w:val="24"/>
          <w:position w:val="0"/>
          <w:szCs w:val="24"/>
          <w:vertAlign w:val="baseline"/>
        </w:rPr>
        <w:t>X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И.</w:t>
      </w:r>
      <w:r w:rsidRPr="00801235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С.</w:t>
      </w:r>
      <w:r w:rsidRPr="00801235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С.</w:t>
      </w:r>
      <w:r w:rsidRPr="00801235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 С.</w:t>
      </w:r>
      <w:r w:rsidRPr="00801235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 xml:space="preserve"> Н.И.</w:t>
      </w:r>
      <w:r w:rsidRPr="00801235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zCs w:val="24"/>
          <w:vertAlign w:val="baseline"/>
          <w:lang w:val="ru-RU"/>
        </w:rPr>
        <w:t>Яковенко Б.В.</w:t>
      </w:r>
      <w:r w:rsidRPr="00801235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0" w:name="_Toc468274085"/>
      <w:bookmarkStart w:id="171" w:name="_Toc468278280"/>
      <w:bookmarkStart w:id="172" w:name="_Toc468280926"/>
    </w:p>
    <w:p w:rsidR="007562A2" w:rsidRPr="00801235" w:rsidRDefault="007562A2" w:rsidP="00801235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3" w:name="_Toc55304135"/>
      <w:r w:rsidRPr="00801235">
        <w:rPr>
          <w:sz w:val="24"/>
        </w:rPr>
        <w:t>Интернет-ресурсы</w:t>
      </w:r>
      <w:bookmarkEnd w:id="170"/>
      <w:bookmarkEnd w:id="171"/>
      <w:bookmarkEnd w:id="172"/>
      <w:bookmarkEnd w:id="173"/>
    </w:p>
    <w:bookmarkStart w:id="174" w:name="_Toc468272488"/>
    <w:bookmarkStart w:id="175" w:name="_Toc468274086"/>
    <w:bookmarkStart w:id="176" w:name="_Toc468278281"/>
    <w:bookmarkStart w:id="177" w:name="_Toc468280927"/>
    <w:p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:rsidR="00E473E6" w:rsidRPr="00801235" w:rsidRDefault="00924E11" w:rsidP="00801235">
      <w:pPr>
        <w:pStyle w:val="220"/>
        <w:widowControl w:val="0"/>
        <w:spacing w:line="276" w:lineRule="auto"/>
        <w:ind w:left="0"/>
        <w:jc w:val="both"/>
      </w:pPr>
      <w:hyperlink r:id="rId9" w:history="1">
        <w:r w:rsidR="00E473E6" w:rsidRPr="00801235">
          <w:rPr>
            <w:rStyle w:val="ac"/>
          </w:rPr>
          <w:t>http://filosof.historic.ru/</w:t>
        </w:r>
      </w:hyperlink>
    </w:p>
    <w:p w:rsidR="00E473E6" w:rsidRPr="00801235" w:rsidRDefault="00924E11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relig-library.pstu.ru/index.php</w:t>
        </w:r>
      </w:hyperlink>
    </w:p>
    <w:p w:rsidR="00E473E6" w:rsidRPr="00801235" w:rsidRDefault="00924E11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www.byzantion.ru/bibliotheke.htm</w:t>
        </w:r>
      </w:hyperlink>
    </w:p>
    <w:p w:rsidR="00E473E6" w:rsidRPr="00801235" w:rsidRDefault="00924E11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antology.rchgi.spb.ru/</w:t>
        </w:r>
      </w:hyperlink>
    </w:p>
    <w:p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8" w:name="_Toc55304136"/>
      <w:r w:rsidRPr="00801235">
        <w:rPr>
          <w:sz w:val="24"/>
        </w:rPr>
        <w:t>Методические указания для освоения дисциплины</w:t>
      </w:r>
      <w:bookmarkEnd w:id="174"/>
      <w:bookmarkEnd w:id="175"/>
      <w:bookmarkEnd w:id="176"/>
      <w:bookmarkEnd w:id="177"/>
      <w:bookmarkEnd w:id="178"/>
    </w:p>
    <w:p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lastRenderedPageBreak/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9" w:name="_Toc468272491"/>
      <w:bookmarkStart w:id="180" w:name="_Toc468274087"/>
      <w:bookmarkStart w:id="181" w:name="_Toc468278282"/>
      <w:bookmarkStart w:id="182" w:name="_Toc468280928"/>
      <w:bookmarkStart w:id="183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79"/>
      <w:bookmarkEnd w:id="180"/>
      <w:bookmarkEnd w:id="181"/>
      <w:bookmarkEnd w:id="182"/>
      <w:bookmarkEnd w:id="183"/>
    </w:p>
    <w:p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801235" w:rsidRDefault="00411931" w:rsidP="00801235">
      <w:pPr>
        <w:rPr>
          <w:i/>
          <w:iCs/>
        </w:rPr>
      </w:pPr>
    </w:p>
    <w:p w:rsidR="004E500B" w:rsidRDefault="004E500B" w:rsidP="00801235">
      <w:pPr>
        <w:jc w:val="both"/>
        <w:rPr>
          <w:i/>
        </w:rPr>
      </w:pPr>
      <w:r w:rsidRPr="00801235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8C680B" w:rsidRPr="00801235" w:rsidRDefault="008C680B" w:rsidP="00801235">
      <w:pPr>
        <w:jc w:val="both"/>
        <w:rPr>
          <w:i/>
        </w:rPr>
      </w:pP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Автор: </w:t>
      </w:r>
      <w:proofErr w:type="spellStart"/>
      <w:r w:rsidRPr="00801235">
        <w:rPr>
          <w:i/>
          <w:iCs/>
        </w:rPr>
        <w:t>Лега</w:t>
      </w:r>
      <w:proofErr w:type="spellEnd"/>
      <w:r w:rsidRPr="00801235">
        <w:rPr>
          <w:i/>
          <w:iCs/>
        </w:rPr>
        <w:t xml:space="preserve"> В.П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Рецензент: Медведева А.А.</w:t>
      </w:r>
    </w:p>
    <w:p w:rsidR="004E500B" w:rsidRPr="00801235" w:rsidRDefault="004E500B" w:rsidP="00801235">
      <w:pPr>
        <w:rPr>
          <w:i/>
          <w:iCs/>
        </w:rPr>
      </w:pPr>
    </w:p>
    <w:p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E473E6" w:rsidRPr="00801235" w:rsidRDefault="00E473E6" w:rsidP="008C680B">
      <w:pPr>
        <w:jc w:val="both"/>
      </w:pPr>
    </w:p>
    <w:sectPr w:rsidR="00E473E6" w:rsidRPr="00801235" w:rsidSect="00D63A75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2B1" w:rsidRDefault="00EE32B1" w:rsidP="00E473E6">
      <w:r>
        <w:separator/>
      </w:r>
    </w:p>
  </w:endnote>
  <w:endnote w:type="continuationSeparator" w:id="0">
    <w:p w:rsidR="00EE32B1" w:rsidRDefault="00EE32B1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53532738"/>
      <w:docPartObj>
        <w:docPartGallery w:val="Page Numbers (Bottom of Page)"/>
        <w:docPartUnique/>
      </w:docPartObj>
    </w:sdtPr>
    <w:sdtEndPr/>
    <w:sdtContent>
      <w:p w:rsidR="00EE32B1" w:rsidRDefault="00EE32B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4E11">
          <w:rPr>
            <w:noProof/>
          </w:rPr>
          <w:t>7</w:t>
        </w:r>
        <w:r>
          <w:fldChar w:fldCharType="end"/>
        </w:r>
      </w:p>
    </w:sdtContent>
  </w:sdt>
  <w:p w:rsidR="00EE32B1" w:rsidRDefault="00EE32B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2B1" w:rsidRDefault="00EE32B1" w:rsidP="00E473E6">
      <w:r>
        <w:separator/>
      </w:r>
    </w:p>
  </w:footnote>
  <w:footnote w:type="continuationSeparator" w:id="0">
    <w:p w:rsidR="00EE32B1" w:rsidRDefault="00EE32B1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E6904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C680B"/>
    <w:rsid w:val="008F1B01"/>
    <w:rsid w:val="00915402"/>
    <w:rsid w:val="00924E11"/>
    <w:rsid w:val="0096303E"/>
    <w:rsid w:val="009854D8"/>
    <w:rsid w:val="00A3346C"/>
    <w:rsid w:val="00A9215D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32B1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E7E3386-2D46-490C-AE3D-544B156E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yzantion.ru/bibliotheke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relig-library.pstu.ru/index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ilosof.historic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2F69A-2598-4462-B57C-60997BA69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2</Pages>
  <Words>6536</Words>
  <Characters>37259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6T14:01:00Z</dcterms:created>
  <dcterms:modified xsi:type="dcterms:W3CDTF">2020-11-07T16:12:00Z</dcterms:modified>
</cp:coreProperties>
</file>